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4905" w:rsidRPr="00224905" w:rsidRDefault="00224905" w:rsidP="00224905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24905">
        <w:rPr>
          <w:rFonts w:ascii="Times New Roman" w:hAnsi="Times New Roman" w:cs="Times New Roman"/>
          <w:b/>
          <w:sz w:val="20"/>
          <w:szCs w:val="20"/>
        </w:rPr>
        <w:t xml:space="preserve">Appendix </w:t>
      </w:r>
      <w:r w:rsidR="00107647">
        <w:rPr>
          <w:rFonts w:ascii="Times New Roman" w:hAnsi="Times New Roman" w:cs="Times New Roman"/>
          <w:b/>
          <w:sz w:val="20"/>
          <w:szCs w:val="20"/>
        </w:rPr>
        <w:t>2</w:t>
      </w:r>
      <w:r w:rsidRPr="00224905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>.</w:t>
      </w:r>
      <w:r w:rsidRPr="00224905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Sensitivity analyses</w:t>
      </w:r>
      <w:r w:rsidRPr="00224905">
        <w:rPr>
          <w:rFonts w:ascii="Times New Roman" w:hAnsi="Times New Roman" w:cs="Times New Roman"/>
          <w:sz w:val="20"/>
          <w:szCs w:val="20"/>
        </w:rPr>
        <w:t xml:space="preserve"> for outcomes.</w:t>
      </w:r>
    </w:p>
    <w:p w:rsidR="003D7A01" w:rsidRPr="00224905" w:rsidRDefault="007D0A39" w:rsidP="00224905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224905">
        <w:rPr>
          <w:rFonts w:ascii="Times New Roman" w:hAnsi="Times New Roman" w:cs="Times New Roman"/>
          <w:b/>
          <w:sz w:val="20"/>
          <w:szCs w:val="20"/>
        </w:rPr>
        <w:t xml:space="preserve">Appendix </w:t>
      </w:r>
      <w:r w:rsidR="00107647">
        <w:rPr>
          <w:rFonts w:ascii="Times New Roman" w:hAnsi="Times New Roman" w:cs="Times New Roman"/>
          <w:b/>
          <w:sz w:val="20"/>
          <w:szCs w:val="20"/>
        </w:rPr>
        <w:t>2</w:t>
      </w:r>
      <w:r w:rsidRPr="00224905">
        <w:rPr>
          <w:rFonts w:ascii="Times New Roman" w:hAnsi="Times New Roman" w:cs="Times New Roman"/>
          <w:b/>
          <w:sz w:val="20"/>
          <w:szCs w:val="20"/>
        </w:rPr>
        <w:t>a.</w:t>
      </w:r>
      <w:r w:rsidR="0022490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224905" w:rsidRPr="00224905">
        <w:rPr>
          <w:rFonts w:ascii="Times New Roman" w:hAnsi="Times New Roman" w:cs="Times New Roman"/>
          <w:sz w:val="20"/>
          <w:szCs w:val="20"/>
        </w:rPr>
        <w:t>Sensitivity analysis for DMFT, studies with high Risk of Bias were removed</w:t>
      </w:r>
    </w:p>
    <w:p w:rsidR="007D0A39" w:rsidRPr="00224905" w:rsidRDefault="007D0A39" w:rsidP="00224905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24905">
        <w:rPr>
          <w:rFonts w:ascii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0B6C9F05" wp14:editId="3B61EE45">
            <wp:extent cx="4563336" cy="3773606"/>
            <wp:effectExtent l="0" t="0" r="8890" b="0"/>
            <wp:docPr id="4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im 3"/>
                    <pic:cNvPicPr>
                      <a:picLocks noChangeAspect="1"/>
                    </pic:cNvPicPr>
                  </pic:nvPicPr>
                  <pic:blipFill rotWithShape="1">
                    <a:blip r:embed="rId4"/>
                    <a:srcRect t="6857" r="42643" b="8825"/>
                    <a:stretch/>
                  </pic:blipFill>
                  <pic:spPr>
                    <a:xfrm>
                      <a:off x="0" y="0"/>
                      <a:ext cx="4570588" cy="3779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A39" w:rsidRPr="00224905" w:rsidRDefault="007D0A39" w:rsidP="00224905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7D0A39" w:rsidRPr="00224905" w:rsidRDefault="007D0A39" w:rsidP="00224905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224905">
        <w:rPr>
          <w:rFonts w:ascii="Times New Roman" w:hAnsi="Times New Roman" w:cs="Times New Roman"/>
          <w:b/>
          <w:sz w:val="20"/>
          <w:szCs w:val="20"/>
        </w:rPr>
        <w:t xml:space="preserve">Appendix </w:t>
      </w:r>
      <w:r w:rsidR="00107647">
        <w:rPr>
          <w:rFonts w:ascii="Times New Roman" w:hAnsi="Times New Roman" w:cs="Times New Roman"/>
          <w:b/>
          <w:sz w:val="20"/>
          <w:szCs w:val="20"/>
        </w:rPr>
        <w:t>2</w:t>
      </w:r>
      <w:r w:rsidRPr="00224905">
        <w:rPr>
          <w:rFonts w:ascii="Times New Roman" w:hAnsi="Times New Roman" w:cs="Times New Roman"/>
          <w:b/>
          <w:sz w:val="20"/>
          <w:szCs w:val="20"/>
        </w:rPr>
        <w:t>b.</w:t>
      </w:r>
      <w:r w:rsidR="0022490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224905" w:rsidRPr="00224905">
        <w:rPr>
          <w:rFonts w:ascii="Times New Roman" w:hAnsi="Times New Roman" w:cs="Times New Roman"/>
          <w:sz w:val="20"/>
          <w:szCs w:val="20"/>
        </w:rPr>
        <w:t>Sensitivity analysis for DMFT, studies with high</w:t>
      </w:r>
      <w:r w:rsidR="00224905">
        <w:rPr>
          <w:rFonts w:ascii="Times New Roman" w:hAnsi="Times New Roman" w:cs="Times New Roman"/>
          <w:sz w:val="20"/>
          <w:szCs w:val="20"/>
        </w:rPr>
        <w:t xml:space="preserve"> and moderate</w:t>
      </w:r>
      <w:r w:rsidR="00224905" w:rsidRPr="00224905">
        <w:rPr>
          <w:rFonts w:ascii="Times New Roman" w:hAnsi="Times New Roman" w:cs="Times New Roman"/>
          <w:sz w:val="20"/>
          <w:szCs w:val="20"/>
        </w:rPr>
        <w:t xml:space="preserve"> Risk of Bias were removed</w:t>
      </w:r>
    </w:p>
    <w:p w:rsidR="007D0A39" w:rsidRPr="00224905" w:rsidRDefault="007D0A39" w:rsidP="00224905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24905">
        <w:rPr>
          <w:rFonts w:ascii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0BD2C691" wp14:editId="32C1E843">
            <wp:extent cx="4524233" cy="3760717"/>
            <wp:effectExtent l="0" t="0" r="0" b="0"/>
            <wp:docPr id="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1"/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t="6984" r="42857" b="8571"/>
                    <a:stretch/>
                  </pic:blipFill>
                  <pic:spPr>
                    <a:xfrm>
                      <a:off x="0" y="0"/>
                      <a:ext cx="4551255" cy="378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A39" w:rsidRPr="00224905" w:rsidRDefault="007D0A39" w:rsidP="00224905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7D0A39" w:rsidRPr="00224905" w:rsidRDefault="007D0A39" w:rsidP="00224905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CC7776">
        <w:rPr>
          <w:rFonts w:ascii="Times New Roman" w:hAnsi="Times New Roman" w:cs="Times New Roman"/>
          <w:b/>
          <w:sz w:val="20"/>
          <w:szCs w:val="20"/>
        </w:rPr>
        <w:lastRenderedPageBreak/>
        <w:t>Appendix</w:t>
      </w:r>
      <w:r w:rsidR="00107647">
        <w:rPr>
          <w:rFonts w:ascii="Times New Roman" w:hAnsi="Times New Roman" w:cs="Times New Roman"/>
          <w:b/>
          <w:sz w:val="20"/>
          <w:szCs w:val="20"/>
        </w:rPr>
        <w:t xml:space="preserve"> 2c</w:t>
      </w:r>
      <w:bookmarkStart w:id="0" w:name="_GoBack"/>
      <w:bookmarkEnd w:id="0"/>
      <w:r w:rsidRPr="00CC7776">
        <w:rPr>
          <w:rFonts w:ascii="Times New Roman" w:hAnsi="Times New Roman" w:cs="Times New Roman"/>
          <w:b/>
          <w:sz w:val="20"/>
          <w:szCs w:val="20"/>
        </w:rPr>
        <w:t>.</w:t>
      </w:r>
      <w:r w:rsidR="00CC7776" w:rsidRPr="00CC7776">
        <w:rPr>
          <w:rFonts w:ascii="Times New Roman" w:hAnsi="Times New Roman" w:cs="Times New Roman"/>
          <w:sz w:val="20"/>
          <w:szCs w:val="20"/>
        </w:rPr>
        <w:t xml:space="preserve"> </w:t>
      </w:r>
      <w:r w:rsidR="00CC7776" w:rsidRPr="00224905">
        <w:rPr>
          <w:rFonts w:ascii="Times New Roman" w:hAnsi="Times New Roman" w:cs="Times New Roman"/>
          <w:sz w:val="20"/>
          <w:szCs w:val="20"/>
        </w:rPr>
        <w:t xml:space="preserve">Sensitivity analysis for </w:t>
      </w:r>
      <w:r w:rsidR="00CC7776">
        <w:rPr>
          <w:rFonts w:ascii="Times New Roman" w:hAnsi="Times New Roman" w:cs="Times New Roman"/>
          <w:sz w:val="20"/>
          <w:szCs w:val="20"/>
        </w:rPr>
        <w:t>dmft</w:t>
      </w:r>
      <w:r w:rsidR="00CC7776" w:rsidRPr="00224905">
        <w:rPr>
          <w:rFonts w:ascii="Times New Roman" w:hAnsi="Times New Roman" w:cs="Times New Roman"/>
          <w:sz w:val="20"/>
          <w:szCs w:val="20"/>
        </w:rPr>
        <w:t>, studies with high</w:t>
      </w:r>
      <w:r w:rsidR="00CC7776">
        <w:rPr>
          <w:rFonts w:ascii="Times New Roman" w:hAnsi="Times New Roman" w:cs="Times New Roman"/>
          <w:sz w:val="20"/>
          <w:szCs w:val="20"/>
        </w:rPr>
        <w:t xml:space="preserve"> and moderate</w:t>
      </w:r>
      <w:r w:rsidR="00CC7776" w:rsidRPr="00224905">
        <w:rPr>
          <w:rFonts w:ascii="Times New Roman" w:hAnsi="Times New Roman" w:cs="Times New Roman"/>
          <w:sz w:val="20"/>
          <w:szCs w:val="20"/>
        </w:rPr>
        <w:t xml:space="preserve"> Risk of Bias were removed</w:t>
      </w:r>
    </w:p>
    <w:p w:rsidR="007D0A39" w:rsidRPr="00224905" w:rsidRDefault="007D0A39" w:rsidP="00224905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24905">
        <w:rPr>
          <w:rFonts w:ascii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54FCAA81" wp14:editId="5A6CCE93">
            <wp:extent cx="5760720" cy="309308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1"/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t="6730" r="12071" b="9334"/>
                    <a:stretch/>
                  </pic:blipFill>
                  <pic:spPr>
                    <a:xfrm>
                      <a:off x="0" y="0"/>
                      <a:ext cx="5760720" cy="30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7589" w:rsidRPr="00224905" w:rsidRDefault="008C7589" w:rsidP="00224905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sectPr w:rsidR="008C7589" w:rsidRPr="002249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wsDQ0NTUztDQxsjRW0lEKTi0uzszPAykwrAUAr3OoxSwAAAA="/>
  </w:docVars>
  <w:rsids>
    <w:rsidRoot w:val="00246FD1"/>
    <w:rsid w:val="00004DA0"/>
    <w:rsid w:val="000064E3"/>
    <w:rsid w:val="00035BF4"/>
    <w:rsid w:val="000460B4"/>
    <w:rsid w:val="00055148"/>
    <w:rsid w:val="00055D18"/>
    <w:rsid w:val="00061FCF"/>
    <w:rsid w:val="000641DA"/>
    <w:rsid w:val="00072F4A"/>
    <w:rsid w:val="00086935"/>
    <w:rsid w:val="00093592"/>
    <w:rsid w:val="000A43D4"/>
    <w:rsid w:val="000A5061"/>
    <w:rsid w:val="000C168C"/>
    <w:rsid w:val="000C204C"/>
    <w:rsid w:val="000C7757"/>
    <w:rsid w:val="000D278D"/>
    <w:rsid w:val="000D4603"/>
    <w:rsid w:val="000D47A7"/>
    <w:rsid w:val="000E4615"/>
    <w:rsid w:val="000E6FED"/>
    <w:rsid w:val="000F4013"/>
    <w:rsid w:val="000F773A"/>
    <w:rsid w:val="00107647"/>
    <w:rsid w:val="00107861"/>
    <w:rsid w:val="001109EA"/>
    <w:rsid w:val="001143E1"/>
    <w:rsid w:val="001147D3"/>
    <w:rsid w:val="0013077C"/>
    <w:rsid w:val="0013459E"/>
    <w:rsid w:val="0014139E"/>
    <w:rsid w:val="00145579"/>
    <w:rsid w:val="001471BA"/>
    <w:rsid w:val="00152B92"/>
    <w:rsid w:val="00162FD2"/>
    <w:rsid w:val="0017483C"/>
    <w:rsid w:val="00176C80"/>
    <w:rsid w:val="00181BA7"/>
    <w:rsid w:val="001862B1"/>
    <w:rsid w:val="0019032B"/>
    <w:rsid w:val="001A2133"/>
    <w:rsid w:val="001C7DE8"/>
    <w:rsid w:val="001D40E9"/>
    <w:rsid w:val="001D441E"/>
    <w:rsid w:val="001E0985"/>
    <w:rsid w:val="001E166C"/>
    <w:rsid w:val="001E5EB5"/>
    <w:rsid w:val="001E60C0"/>
    <w:rsid w:val="001F1AA2"/>
    <w:rsid w:val="001F30AA"/>
    <w:rsid w:val="001F44F1"/>
    <w:rsid w:val="0020228A"/>
    <w:rsid w:val="0021605E"/>
    <w:rsid w:val="002202E5"/>
    <w:rsid w:val="00224905"/>
    <w:rsid w:val="00233209"/>
    <w:rsid w:val="00243AB3"/>
    <w:rsid w:val="00246FD1"/>
    <w:rsid w:val="002514BF"/>
    <w:rsid w:val="00257D06"/>
    <w:rsid w:val="00260B7B"/>
    <w:rsid w:val="00262B94"/>
    <w:rsid w:val="00262EED"/>
    <w:rsid w:val="00263586"/>
    <w:rsid w:val="00266AD2"/>
    <w:rsid w:val="00271ED8"/>
    <w:rsid w:val="002879E8"/>
    <w:rsid w:val="002B02E5"/>
    <w:rsid w:val="002C17DE"/>
    <w:rsid w:val="002C47B7"/>
    <w:rsid w:val="002D401F"/>
    <w:rsid w:val="002D6D85"/>
    <w:rsid w:val="002E1241"/>
    <w:rsid w:val="002E1D4D"/>
    <w:rsid w:val="002E2D2F"/>
    <w:rsid w:val="002E5D95"/>
    <w:rsid w:val="002F0679"/>
    <w:rsid w:val="002F0E5A"/>
    <w:rsid w:val="002F5F0A"/>
    <w:rsid w:val="00300A2A"/>
    <w:rsid w:val="00305E59"/>
    <w:rsid w:val="00311542"/>
    <w:rsid w:val="003239BB"/>
    <w:rsid w:val="00323ECA"/>
    <w:rsid w:val="00331E23"/>
    <w:rsid w:val="00336E54"/>
    <w:rsid w:val="00347CA1"/>
    <w:rsid w:val="00352B22"/>
    <w:rsid w:val="003537D8"/>
    <w:rsid w:val="00355A7A"/>
    <w:rsid w:val="0036435B"/>
    <w:rsid w:val="00364C7B"/>
    <w:rsid w:val="00365122"/>
    <w:rsid w:val="00377481"/>
    <w:rsid w:val="003842DB"/>
    <w:rsid w:val="00393578"/>
    <w:rsid w:val="003A4BAD"/>
    <w:rsid w:val="003A59B1"/>
    <w:rsid w:val="003B012A"/>
    <w:rsid w:val="003B1E4F"/>
    <w:rsid w:val="003B49CB"/>
    <w:rsid w:val="003B5B74"/>
    <w:rsid w:val="003C2A85"/>
    <w:rsid w:val="003C79D3"/>
    <w:rsid w:val="003D4A50"/>
    <w:rsid w:val="003D4BA5"/>
    <w:rsid w:val="003D758D"/>
    <w:rsid w:val="003D7A01"/>
    <w:rsid w:val="003E37EA"/>
    <w:rsid w:val="003F4398"/>
    <w:rsid w:val="003F43F4"/>
    <w:rsid w:val="0040001E"/>
    <w:rsid w:val="00400F50"/>
    <w:rsid w:val="004112DE"/>
    <w:rsid w:val="00412777"/>
    <w:rsid w:val="00417308"/>
    <w:rsid w:val="004240AC"/>
    <w:rsid w:val="004379F8"/>
    <w:rsid w:val="004603A9"/>
    <w:rsid w:val="00462C4C"/>
    <w:rsid w:val="0046704D"/>
    <w:rsid w:val="0047206E"/>
    <w:rsid w:val="00474BB7"/>
    <w:rsid w:val="004810AA"/>
    <w:rsid w:val="004828F4"/>
    <w:rsid w:val="004C1850"/>
    <w:rsid w:val="004C22C3"/>
    <w:rsid w:val="004C29A1"/>
    <w:rsid w:val="004C5B85"/>
    <w:rsid w:val="004D5287"/>
    <w:rsid w:val="004E005E"/>
    <w:rsid w:val="004E7BBE"/>
    <w:rsid w:val="004F56EE"/>
    <w:rsid w:val="004F5DD5"/>
    <w:rsid w:val="004F60E6"/>
    <w:rsid w:val="004F63FA"/>
    <w:rsid w:val="00501197"/>
    <w:rsid w:val="00506CAB"/>
    <w:rsid w:val="0050718E"/>
    <w:rsid w:val="00513825"/>
    <w:rsid w:val="0052211A"/>
    <w:rsid w:val="00527004"/>
    <w:rsid w:val="005276DB"/>
    <w:rsid w:val="00530BBF"/>
    <w:rsid w:val="005436D6"/>
    <w:rsid w:val="005450EF"/>
    <w:rsid w:val="00550AAB"/>
    <w:rsid w:val="0056608A"/>
    <w:rsid w:val="00566C92"/>
    <w:rsid w:val="00574B95"/>
    <w:rsid w:val="005813E5"/>
    <w:rsid w:val="0059691D"/>
    <w:rsid w:val="005A0F44"/>
    <w:rsid w:val="005A0FE5"/>
    <w:rsid w:val="005A1AF4"/>
    <w:rsid w:val="005A40C4"/>
    <w:rsid w:val="005A66AA"/>
    <w:rsid w:val="005B32B3"/>
    <w:rsid w:val="005C3DB4"/>
    <w:rsid w:val="005C40DA"/>
    <w:rsid w:val="005D17FB"/>
    <w:rsid w:val="005D1C1B"/>
    <w:rsid w:val="005D5759"/>
    <w:rsid w:val="005D6314"/>
    <w:rsid w:val="005E1B2B"/>
    <w:rsid w:val="005E5FDC"/>
    <w:rsid w:val="0060352B"/>
    <w:rsid w:val="00610B3B"/>
    <w:rsid w:val="006121CB"/>
    <w:rsid w:val="0061771A"/>
    <w:rsid w:val="006276F1"/>
    <w:rsid w:val="00627F6E"/>
    <w:rsid w:val="00632219"/>
    <w:rsid w:val="00637AEC"/>
    <w:rsid w:val="00641863"/>
    <w:rsid w:val="006453AE"/>
    <w:rsid w:val="00650AA2"/>
    <w:rsid w:val="0065678F"/>
    <w:rsid w:val="00657106"/>
    <w:rsid w:val="00657B4F"/>
    <w:rsid w:val="006623B7"/>
    <w:rsid w:val="006640C3"/>
    <w:rsid w:val="006676BA"/>
    <w:rsid w:val="00673846"/>
    <w:rsid w:val="006800C2"/>
    <w:rsid w:val="00692132"/>
    <w:rsid w:val="00694293"/>
    <w:rsid w:val="006A3788"/>
    <w:rsid w:val="006A702D"/>
    <w:rsid w:val="006B4B07"/>
    <w:rsid w:val="006B65D2"/>
    <w:rsid w:val="006C2D92"/>
    <w:rsid w:val="006C54FD"/>
    <w:rsid w:val="006C5503"/>
    <w:rsid w:val="006C68B0"/>
    <w:rsid w:val="006D4231"/>
    <w:rsid w:val="006E2A2E"/>
    <w:rsid w:val="006E5906"/>
    <w:rsid w:val="006E71B9"/>
    <w:rsid w:val="0070256E"/>
    <w:rsid w:val="00712D06"/>
    <w:rsid w:val="00723EBE"/>
    <w:rsid w:val="0073170B"/>
    <w:rsid w:val="00732414"/>
    <w:rsid w:val="00733DF8"/>
    <w:rsid w:val="007357C3"/>
    <w:rsid w:val="00747E3A"/>
    <w:rsid w:val="007537D4"/>
    <w:rsid w:val="00760817"/>
    <w:rsid w:val="00780703"/>
    <w:rsid w:val="00782A56"/>
    <w:rsid w:val="00784C99"/>
    <w:rsid w:val="00791176"/>
    <w:rsid w:val="00795F70"/>
    <w:rsid w:val="007A2332"/>
    <w:rsid w:val="007B31A9"/>
    <w:rsid w:val="007B711C"/>
    <w:rsid w:val="007C2E72"/>
    <w:rsid w:val="007D0A39"/>
    <w:rsid w:val="007D7EEC"/>
    <w:rsid w:val="007E09CE"/>
    <w:rsid w:val="007F1AD6"/>
    <w:rsid w:val="007F297B"/>
    <w:rsid w:val="007F6CE6"/>
    <w:rsid w:val="00804026"/>
    <w:rsid w:val="00806845"/>
    <w:rsid w:val="00812986"/>
    <w:rsid w:val="00812B2A"/>
    <w:rsid w:val="00814477"/>
    <w:rsid w:val="00816A21"/>
    <w:rsid w:val="00825FCA"/>
    <w:rsid w:val="00826FE6"/>
    <w:rsid w:val="00833B8C"/>
    <w:rsid w:val="00841483"/>
    <w:rsid w:val="00845671"/>
    <w:rsid w:val="00850A37"/>
    <w:rsid w:val="0085577C"/>
    <w:rsid w:val="00863CF8"/>
    <w:rsid w:val="00865B98"/>
    <w:rsid w:val="00871BB5"/>
    <w:rsid w:val="008750A1"/>
    <w:rsid w:val="00877AAF"/>
    <w:rsid w:val="008A667E"/>
    <w:rsid w:val="008C7589"/>
    <w:rsid w:val="008D4E59"/>
    <w:rsid w:val="008D6960"/>
    <w:rsid w:val="008E045E"/>
    <w:rsid w:val="008E595B"/>
    <w:rsid w:val="008E70D9"/>
    <w:rsid w:val="008F4685"/>
    <w:rsid w:val="008F53A9"/>
    <w:rsid w:val="008F5EE7"/>
    <w:rsid w:val="008F7191"/>
    <w:rsid w:val="00901EA6"/>
    <w:rsid w:val="00907D84"/>
    <w:rsid w:val="009164CA"/>
    <w:rsid w:val="00923D43"/>
    <w:rsid w:val="00945C83"/>
    <w:rsid w:val="00957D5B"/>
    <w:rsid w:val="00974D7D"/>
    <w:rsid w:val="00975168"/>
    <w:rsid w:val="00976565"/>
    <w:rsid w:val="00983A46"/>
    <w:rsid w:val="009A5243"/>
    <w:rsid w:val="009A591F"/>
    <w:rsid w:val="009B5817"/>
    <w:rsid w:val="009C37E7"/>
    <w:rsid w:val="009D129B"/>
    <w:rsid w:val="009D3642"/>
    <w:rsid w:val="009E76DD"/>
    <w:rsid w:val="009F2A91"/>
    <w:rsid w:val="009F7231"/>
    <w:rsid w:val="009F728A"/>
    <w:rsid w:val="009F7B09"/>
    <w:rsid w:val="00A02D9A"/>
    <w:rsid w:val="00A03D27"/>
    <w:rsid w:val="00A04348"/>
    <w:rsid w:val="00A14E88"/>
    <w:rsid w:val="00A20A9C"/>
    <w:rsid w:val="00A20EFE"/>
    <w:rsid w:val="00A23512"/>
    <w:rsid w:val="00A252AB"/>
    <w:rsid w:val="00A32497"/>
    <w:rsid w:val="00A44C78"/>
    <w:rsid w:val="00A51156"/>
    <w:rsid w:val="00A5187D"/>
    <w:rsid w:val="00A64D2D"/>
    <w:rsid w:val="00A7779E"/>
    <w:rsid w:val="00A8512D"/>
    <w:rsid w:val="00A85EE2"/>
    <w:rsid w:val="00A86A47"/>
    <w:rsid w:val="00A92E3F"/>
    <w:rsid w:val="00AB0063"/>
    <w:rsid w:val="00AD0FB8"/>
    <w:rsid w:val="00AD40FC"/>
    <w:rsid w:val="00AD55AB"/>
    <w:rsid w:val="00AD5E72"/>
    <w:rsid w:val="00AD6D89"/>
    <w:rsid w:val="00AE1E59"/>
    <w:rsid w:val="00AE2CD2"/>
    <w:rsid w:val="00AE4D5E"/>
    <w:rsid w:val="00AF4572"/>
    <w:rsid w:val="00B10BC9"/>
    <w:rsid w:val="00B12536"/>
    <w:rsid w:val="00B16A9E"/>
    <w:rsid w:val="00B204A6"/>
    <w:rsid w:val="00B214AA"/>
    <w:rsid w:val="00B22745"/>
    <w:rsid w:val="00B278B0"/>
    <w:rsid w:val="00B3430B"/>
    <w:rsid w:val="00B42739"/>
    <w:rsid w:val="00B46CA5"/>
    <w:rsid w:val="00B54A1D"/>
    <w:rsid w:val="00B723C5"/>
    <w:rsid w:val="00B83293"/>
    <w:rsid w:val="00BA4257"/>
    <w:rsid w:val="00BA429E"/>
    <w:rsid w:val="00BB591C"/>
    <w:rsid w:val="00BB66F5"/>
    <w:rsid w:val="00BC2DBE"/>
    <w:rsid w:val="00BE0D57"/>
    <w:rsid w:val="00BE1304"/>
    <w:rsid w:val="00BE2087"/>
    <w:rsid w:val="00BE4B02"/>
    <w:rsid w:val="00BF1DD2"/>
    <w:rsid w:val="00BF478B"/>
    <w:rsid w:val="00BF5A67"/>
    <w:rsid w:val="00BF6A85"/>
    <w:rsid w:val="00C01669"/>
    <w:rsid w:val="00C070D2"/>
    <w:rsid w:val="00C07717"/>
    <w:rsid w:val="00C153F8"/>
    <w:rsid w:val="00C20919"/>
    <w:rsid w:val="00C24EF2"/>
    <w:rsid w:val="00C271B7"/>
    <w:rsid w:val="00C30DD0"/>
    <w:rsid w:val="00C34570"/>
    <w:rsid w:val="00C43928"/>
    <w:rsid w:val="00C57D30"/>
    <w:rsid w:val="00C606AA"/>
    <w:rsid w:val="00C647DA"/>
    <w:rsid w:val="00C769CB"/>
    <w:rsid w:val="00CA2DE6"/>
    <w:rsid w:val="00CA42E0"/>
    <w:rsid w:val="00CB2D69"/>
    <w:rsid w:val="00CB769A"/>
    <w:rsid w:val="00CC012F"/>
    <w:rsid w:val="00CC3E16"/>
    <w:rsid w:val="00CC7776"/>
    <w:rsid w:val="00CD0453"/>
    <w:rsid w:val="00CD0A2C"/>
    <w:rsid w:val="00CD6196"/>
    <w:rsid w:val="00CD689B"/>
    <w:rsid w:val="00CD7A72"/>
    <w:rsid w:val="00CE20DB"/>
    <w:rsid w:val="00CF26CA"/>
    <w:rsid w:val="00D03730"/>
    <w:rsid w:val="00D1119D"/>
    <w:rsid w:val="00D267D9"/>
    <w:rsid w:val="00D62912"/>
    <w:rsid w:val="00D71226"/>
    <w:rsid w:val="00D72523"/>
    <w:rsid w:val="00D80D3E"/>
    <w:rsid w:val="00D852AF"/>
    <w:rsid w:val="00D9335D"/>
    <w:rsid w:val="00DA134F"/>
    <w:rsid w:val="00DA1D14"/>
    <w:rsid w:val="00DA25F5"/>
    <w:rsid w:val="00DB080E"/>
    <w:rsid w:val="00DB6F38"/>
    <w:rsid w:val="00DC07E4"/>
    <w:rsid w:val="00DC0EE3"/>
    <w:rsid w:val="00DC639E"/>
    <w:rsid w:val="00DC7C36"/>
    <w:rsid w:val="00DD0061"/>
    <w:rsid w:val="00DE2B86"/>
    <w:rsid w:val="00DF15DA"/>
    <w:rsid w:val="00DF46F9"/>
    <w:rsid w:val="00DF5813"/>
    <w:rsid w:val="00E071B1"/>
    <w:rsid w:val="00E11CD0"/>
    <w:rsid w:val="00E138CF"/>
    <w:rsid w:val="00E357B5"/>
    <w:rsid w:val="00E358C7"/>
    <w:rsid w:val="00E36925"/>
    <w:rsid w:val="00E552D8"/>
    <w:rsid w:val="00E55B5E"/>
    <w:rsid w:val="00E60FF4"/>
    <w:rsid w:val="00E6539C"/>
    <w:rsid w:val="00E726C2"/>
    <w:rsid w:val="00E73101"/>
    <w:rsid w:val="00E734EC"/>
    <w:rsid w:val="00E73D0E"/>
    <w:rsid w:val="00E8153E"/>
    <w:rsid w:val="00E83134"/>
    <w:rsid w:val="00E83C1B"/>
    <w:rsid w:val="00E84ADA"/>
    <w:rsid w:val="00EA51EE"/>
    <w:rsid w:val="00EA5DAD"/>
    <w:rsid w:val="00EB4B05"/>
    <w:rsid w:val="00EB60D1"/>
    <w:rsid w:val="00EC18FD"/>
    <w:rsid w:val="00EC2129"/>
    <w:rsid w:val="00ED6A58"/>
    <w:rsid w:val="00EE115A"/>
    <w:rsid w:val="00EE3CD3"/>
    <w:rsid w:val="00EE630A"/>
    <w:rsid w:val="00EE68A6"/>
    <w:rsid w:val="00EF596E"/>
    <w:rsid w:val="00F005AD"/>
    <w:rsid w:val="00F10A06"/>
    <w:rsid w:val="00F222F4"/>
    <w:rsid w:val="00F25995"/>
    <w:rsid w:val="00F2652F"/>
    <w:rsid w:val="00F319F3"/>
    <w:rsid w:val="00F330B9"/>
    <w:rsid w:val="00F459B4"/>
    <w:rsid w:val="00F45C6A"/>
    <w:rsid w:val="00F51100"/>
    <w:rsid w:val="00F52CAE"/>
    <w:rsid w:val="00F601EB"/>
    <w:rsid w:val="00F71C9B"/>
    <w:rsid w:val="00F72C1C"/>
    <w:rsid w:val="00F84920"/>
    <w:rsid w:val="00FA66AD"/>
    <w:rsid w:val="00FC118C"/>
    <w:rsid w:val="00FC190A"/>
    <w:rsid w:val="00FC30A0"/>
    <w:rsid w:val="00FD541D"/>
    <w:rsid w:val="00FF43B1"/>
    <w:rsid w:val="00FF5731"/>
    <w:rsid w:val="00FF5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2D800"/>
  <w15:chartTrackingRefBased/>
  <w15:docId w15:val="{F2F69731-7280-44FB-83D3-29EA33B36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1</Words>
  <Characters>296</Characters>
  <Application>Microsoft Office Word</Application>
  <DocSecurity>0</DocSecurity>
  <Lines>2</Lines>
  <Paragraphs>1</Paragraphs>
  <ScaleCrop>false</ScaleCrop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mer Hatipoğlu</dc:creator>
  <cp:keywords/>
  <dc:description/>
  <cp:lastModifiedBy>Ömer</cp:lastModifiedBy>
  <cp:revision>9</cp:revision>
  <dcterms:created xsi:type="dcterms:W3CDTF">2020-04-11T14:32:00Z</dcterms:created>
  <dcterms:modified xsi:type="dcterms:W3CDTF">2023-07-09T12:22:00Z</dcterms:modified>
</cp:coreProperties>
</file>